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77B2C73F" w14:textId="77777777" w:rsidR="00131027" w:rsidRPr="00551F92" w:rsidRDefault="00131027" w:rsidP="00131027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2092AE01" w14:textId="448363E3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</w:t>
      </w:r>
      <w:r w:rsidR="0060452E">
        <w:rPr>
          <w:rFonts w:ascii="Calibri" w:hAnsi="Calibri" w:cs="Calibri"/>
        </w:rPr>
        <w:t>Annual General</w:t>
      </w:r>
      <w:r w:rsidRPr="00551F92">
        <w:rPr>
          <w:rFonts w:ascii="Calibri" w:hAnsi="Calibri" w:cs="Calibri"/>
        </w:rPr>
        <w:t xml:space="preserve"> Meeting on </w:t>
      </w:r>
      <w:r w:rsidRPr="00551F92">
        <w:rPr>
          <w:rFonts w:ascii="Calibri" w:hAnsi="Calibri" w:cs="Calibri"/>
          <w:b/>
        </w:rPr>
        <w:t xml:space="preserve">Monday </w:t>
      </w:r>
      <w:r w:rsidR="00961989">
        <w:rPr>
          <w:rFonts w:ascii="Calibri" w:hAnsi="Calibri" w:cs="Calibri"/>
          <w:b/>
        </w:rPr>
        <w:t>9</w:t>
      </w:r>
      <w:r>
        <w:rPr>
          <w:rFonts w:ascii="Calibri" w:hAnsi="Calibri" w:cs="Calibri"/>
          <w:b/>
        </w:rPr>
        <w:t>th</w:t>
      </w:r>
      <w:r w:rsidRPr="00551F92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Ma</w:t>
      </w:r>
      <w:r w:rsidR="00961989">
        <w:rPr>
          <w:rFonts w:ascii="Calibri" w:hAnsi="Calibri" w:cs="Calibri"/>
          <w:b/>
        </w:rPr>
        <w:t>y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the </w:t>
      </w:r>
      <w:r>
        <w:rPr>
          <w:rFonts w:ascii="Calibri" w:hAnsi="Calibri" w:cs="Calibri"/>
        </w:rPr>
        <w:t>URC Westleigh.</w:t>
      </w:r>
    </w:p>
    <w:p w14:paraId="362A286B" w14:textId="77777777" w:rsidR="00131027" w:rsidRPr="00551F92" w:rsidRDefault="00131027" w:rsidP="00131027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7E7708">
        <w:tc>
          <w:tcPr>
            <w:tcW w:w="5000" w:type="pct"/>
          </w:tcPr>
          <w:p w14:paraId="0CBEE73F" w14:textId="4632181B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</w:t>
            </w:r>
            <w:r w:rsidR="00961989">
              <w:rPr>
                <w:rFonts w:ascii="Calibri" w:hAnsi="Calibri" w:cs="Calibri"/>
                <w:b/>
                <w:bCs/>
                <w:sz w:val="28"/>
                <w:szCs w:val="28"/>
              </w:rPr>
              <w:t>9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="00131027">
              <w:rPr>
                <w:rFonts w:ascii="Calibri" w:hAnsi="Calibri" w:cs="Calibri"/>
                <w:b/>
                <w:bCs/>
                <w:sz w:val="28"/>
                <w:szCs w:val="28"/>
              </w:rPr>
              <w:t>Ma</w:t>
            </w:r>
            <w:r w:rsidR="00961989">
              <w:rPr>
                <w:rFonts w:ascii="Calibri" w:hAnsi="Calibri" w:cs="Calibri"/>
                <w:b/>
                <w:bCs/>
                <w:sz w:val="28"/>
                <w:szCs w:val="28"/>
              </w:rPr>
              <w:t>y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71E376" w14:textId="77777777" w:rsidR="003C17CE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  <w:p w14:paraId="3F88BEE7" w14:textId="77777777" w:rsidR="007E7708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066DBB79" w14:textId="0BA1BFA8" w:rsidR="007E7708" w:rsidRPr="00361F6B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F604A8" w14:textId="7C1071D7" w:rsidR="003C17CE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  <w:p w14:paraId="1DEC41B7" w14:textId="77777777" w:rsidR="007E7708" w:rsidRDefault="007E770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7422362A" w14:textId="77777777" w:rsidR="005D26D7" w:rsidRDefault="005D26D7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Election of officers</w:t>
            </w:r>
          </w:p>
          <w:p w14:paraId="3BB69C85" w14:textId="77777777" w:rsidR="005D26D7" w:rsidRDefault="005D26D7" w:rsidP="005D26D7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hairman</w:t>
            </w:r>
          </w:p>
          <w:p w14:paraId="34A40F11" w14:textId="77777777" w:rsidR="005D26D7" w:rsidRDefault="005D26D7" w:rsidP="005D26D7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hairman to sign Declaration of Acceptance of Office</w:t>
            </w:r>
          </w:p>
          <w:p w14:paraId="062CE7E3" w14:textId="77777777" w:rsidR="005D26D7" w:rsidRDefault="005D26D7" w:rsidP="005D26D7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Vice-Chair</w:t>
            </w:r>
          </w:p>
          <w:p w14:paraId="3ABDCF26" w14:textId="5D35AD3B" w:rsidR="005D26D7" w:rsidRPr="00191C38" w:rsidRDefault="005D26D7" w:rsidP="005D26D7">
            <w:pPr>
              <w:pStyle w:val="Body"/>
              <w:numPr>
                <w:ilvl w:val="0"/>
                <w:numId w:val="13"/>
              </w:numPr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-option of councillors</w:t>
            </w:r>
          </w:p>
        </w:tc>
      </w:tr>
      <w:tr w:rsidR="003C17CE" w:rsidRPr="00191C38" w14:paraId="01B4096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50DCED" w14:textId="2604AE4E" w:rsidR="00382018" w:rsidRPr="00361F6B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12B7D72" w14:textId="32246F01" w:rsidR="00382018" w:rsidRPr="00361F6B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CB749F" w14:textId="6E5991BB" w:rsidR="00382018" w:rsidRPr="00361F6B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19C5AD" w14:textId="77777777" w:rsidR="00382018" w:rsidRDefault="007E770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69289488" w14:textId="77777777" w:rsidR="005161A0" w:rsidRDefault="005161A0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3F239C5D" w14:textId="654A298B" w:rsidR="005161A0" w:rsidRPr="00361F6B" w:rsidRDefault="005161A0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009BE7F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  <w:p w14:paraId="5BE22ECD" w14:textId="77777777" w:rsidR="005161A0" w:rsidRDefault="005161A0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  <w:p w14:paraId="47B136F5" w14:textId="5023C97F" w:rsidR="007E7708" w:rsidRPr="00191C38" w:rsidRDefault="007E770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E</w:t>
            </w:r>
            <w:r w:rsidR="00880F3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LECTION OF APPOINTMENTS AND COMMITTEES</w:t>
            </w:r>
          </w:p>
        </w:tc>
      </w:tr>
      <w:tr w:rsidR="00382018" w:rsidRPr="00191C38" w14:paraId="6F8466B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79AC40F" w14:textId="77777777" w:rsidR="00382018" w:rsidRDefault="00382018" w:rsidP="007E770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75C992CF" w14:textId="77777777" w:rsidR="007E7708" w:rsidRDefault="007E7708" w:rsidP="007E770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2FE2A0C5" w14:textId="676055D4" w:rsidR="007E7708" w:rsidRPr="00361F6B" w:rsidRDefault="007E7708" w:rsidP="007E770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B0757A6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60E2953E" w14:textId="786B5844" w:rsidR="005161A0" w:rsidRPr="005161A0" w:rsidRDefault="005161A0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5161A0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</w:t>
            </w:r>
            <w:r w:rsidR="00145E8F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N FORUM</w:t>
            </w:r>
          </w:p>
        </w:tc>
      </w:tr>
      <w:tr w:rsidR="00382018" w:rsidRPr="00191C38" w14:paraId="4DADBD50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CA7AA96" w14:textId="4E3E4F03" w:rsidR="00382018" w:rsidRPr="00361F6B" w:rsidRDefault="00782B12" w:rsidP="00782B12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           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564F8E8" w14:textId="243E7F55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</w:tc>
      </w:tr>
      <w:tr w:rsidR="00382018" w:rsidRPr="00191C38" w14:paraId="2DEA056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7F650E2" w14:textId="77777777" w:rsidR="00382018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.1</w:t>
            </w:r>
          </w:p>
          <w:p w14:paraId="3E5AA86E" w14:textId="42C4D82C" w:rsidR="00782B12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AEE7D9" w14:textId="77777777" w:rsidR="00382018" w:rsidRDefault="00782B12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oposed revision to Complaints procedure.</w:t>
            </w:r>
          </w:p>
          <w:p w14:paraId="45461D97" w14:textId="6E000751" w:rsidR="00782B12" w:rsidRPr="00835688" w:rsidRDefault="00782B12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Jubilee invitation -Tiverton Pannier Market</w:t>
            </w:r>
          </w:p>
        </w:tc>
      </w:tr>
      <w:tr w:rsidR="000403FA" w:rsidRPr="00191C38" w14:paraId="695C98E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27726EF" w14:textId="4AE2A5A6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5D441AC" w14:textId="4C471AB1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2911C9" w14:textId="178BCD6D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9C2842" w14:textId="2A36A19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</w:tc>
      </w:tr>
      <w:tr w:rsidR="000403FA" w:rsidRPr="00191C38" w14:paraId="09B965D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9CE4853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7E3D44A" w14:textId="6D05C26E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09D6E7" w14:textId="6ACE5393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CD9985C" w14:textId="43C3BDC9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5047CB" w14:textId="154DE109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1CDECD5" w14:textId="1F6DBD9E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3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0FE779D" w14:textId="16489AA8" w:rsidR="00835688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.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40A38C4" w14:textId="17766426" w:rsidR="00835688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tr w:rsidR="000403FA" w:rsidRPr="00191C38" w14:paraId="67AC2892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9120562" w14:textId="1DEE356A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E47DFC" w14:textId="1C1784FF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5893ABE" w14:textId="7333C4D3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741290C" w14:textId="77777777" w:rsidR="000403FA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  <w:p w14:paraId="35A41156" w14:textId="4EDD34D8" w:rsidR="001E7362" w:rsidRPr="00361F6B" w:rsidRDefault="001E736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0403FA" w:rsidRPr="00191C38" w14:paraId="6C56575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251BF40" w14:textId="00ECB5D1" w:rsidR="000403FA" w:rsidRPr="00361F6B" w:rsidRDefault="001E736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.1.1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2915429" w14:textId="63CABE4A" w:rsidR="000403FA" w:rsidRPr="003B705C" w:rsidRDefault="003B705C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2/00725/FULL </w:t>
            </w:r>
            <w:r w:rsidRPr="003B705C">
              <w:rPr>
                <w:rFonts w:ascii="Calibri" w:hAnsi="Calibri" w:cs="Calibri"/>
                <w:sz w:val="22"/>
                <w:szCs w:val="22"/>
              </w:rPr>
              <w:t>Change of use of land and buildings from residential and agricultural to Class E (Offices) Location: 1/2 Waterloo Cottages and Land and Buildings at NGR 305525 114047 Uffculme Cullompton</w:t>
            </w:r>
          </w:p>
        </w:tc>
      </w:tr>
      <w:tr w:rsidR="000403FA" w:rsidRPr="00191C38" w14:paraId="11487FD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C7CCAF" w14:textId="56431556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</w:t>
            </w:r>
            <w:r w:rsidR="001C32CB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0403FA" w:rsidRPr="00191C38" w14:paraId="031B48C6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C0D124" w14:textId="122E95A7" w:rsidR="000403FA" w:rsidRDefault="001C32C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.1.2.1</w:t>
            </w:r>
          </w:p>
          <w:p w14:paraId="001A4385" w14:textId="77777777" w:rsidR="003B705C" w:rsidRDefault="003B705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11C710C1" w14:textId="463185AA" w:rsidR="003B705C" w:rsidRPr="00361F6B" w:rsidRDefault="003B705C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.1.</w:t>
            </w:r>
            <w:r w:rsidR="001C32CB">
              <w:rPr>
                <w:rFonts w:ascii="Calibri" w:hAnsi="Calibri" w:cs="Calibri"/>
                <w:sz w:val="22"/>
                <w:szCs w:val="22"/>
                <w:lang w:val="en-US"/>
              </w:rPr>
              <w:t>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665F1E5" w14:textId="7E63CDC8" w:rsidR="000403FA" w:rsidRDefault="003B705C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2/00204/HOUSE </w:t>
            </w:r>
            <w:r w:rsidRPr="003B705C">
              <w:rPr>
                <w:rFonts w:ascii="Calibri" w:hAnsi="Calibri" w:cs="Calibri"/>
                <w:sz w:val="22"/>
                <w:szCs w:val="22"/>
              </w:rPr>
              <w:t>Erection of single storey side extension Location: Pugham Farm Westleigh Tiverton</w:t>
            </w:r>
            <w:r w:rsidR="0040312C">
              <w:rPr>
                <w:rFonts w:ascii="Calibri" w:hAnsi="Calibri" w:cs="Calibri"/>
                <w:sz w:val="22"/>
                <w:szCs w:val="22"/>
              </w:rPr>
              <w:t>. Granted</w:t>
            </w:r>
          </w:p>
          <w:p w14:paraId="5A8A34E0" w14:textId="03E6F850" w:rsidR="003B705C" w:rsidRPr="00835688" w:rsidRDefault="003B705C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1/01877/FULL </w:t>
            </w:r>
            <w:r w:rsidRPr="003B705C">
              <w:rPr>
                <w:rFonts w:ascii="Calibri" w:hAnsi="Calibri" w:cs="Calibri"/>
                <w:sz w:val="22"/>
                <w:szCs w:val="22"/>
              </w:rPr>
              <w:t>Erection of industrial building Location: Unit 2 Woodlands Business Park Burlescombe</w:t>
            </w:r>
            <w:r w:rsidR="0040312C">
              <w:rPr>
                <w:rFonts w:ascii="Calibri" w:hAnsi="Calibri" w:cs="Calibri"/>
                <w:sz w:val="22"/>
                <w:szCs w:val="22"/>
              </w:rPr>
              <w:t>. Granted</w:t>
            </w:r>
          </w:p>
        </w:tc>
      </w:tr>
      <w:tr w:rsidR="000403FA" w:rsidRPr="00191C38" w14:paraId="39A1A8D7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29BC9AB" w14:textId="390AA163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3D44317" w14:textId="518F0AD3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6493168" w14:textId="211E957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9EE2678" w14:textId="312F1E43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2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0403FA" w:rsidRPr="00191C38" w14:paraId="0725691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373EE6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39A07AE" w14:textId="7046B3FD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89E4172" w14:textId="1E2AFD5F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4786BDE" w14:textId="7F8944DE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0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5863A7AB" w14:textId="61482551" w:rsidR="000403FA" w:rsidRPr="00361F6B" w:rsidRDefault="00782B1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68343768" w14:textId="6BE5136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782B1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27AFA2F" w14:textId="149E1CF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782B1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041CFB7" w14:textId="64717576" w:rsidR="00C83A8A" w:rsidRDefault="00C83A8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13.1</w:t>
            </w:r>
          </w:p>
          <w:p w14:paraId="1E3D5226" w14:textId="77777777" w:rsidR="000403FA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782B1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  <w:r w:rsidR="00C83A8A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  <w:p w14:paraId="51CCBE03" w14:textId="77777777" w:rsidR="00C83A8A" w:rsidRDefault="00C83A8A" w:rsidP="00C83A8A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.1.2</w:t>
            </w:r>
          </w:p>
          <w:p w14:paraId="6166CEAF" w14:textId="74DEFD53" w:rsidR="00C83A8A" w:rsidRPr="00361F6B" w:rsidRDefault="00C83A8A" w:rsidP="00C83A8A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3C5394AA" w14:textId="1BA2666D" w:rsidR="0040312C" w:rsidRDefault="0040312C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Income:</w:t>
            </w:r>
          </w:p>
          <w:p w14:paraId="4040155A" w14:textId="4F992FF4" w:rsidR="0040312C" w:rsidRPr="0040312C" w:rsidRDefault="0040312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40312C">
              <w:rPr>
                <w:rFonts w:ascii="Calibri" w:hAnsi="Calibri" w:cs="Calibri"/>
                <w:sz w:val="22"/>
                <w:szCs w:val="22"/>
                <w:lang w:val="en-US"/>
              </w:rPr>
              <w:t>Precept (first half) £7,950.28</w:t>
            </w:r>
          </w:p>
          <w:p w14:paraId="42D18A5E" w14:textId="36CDFAC0" w:rsidR="0040312C" w:rsidRPr="0040312C" w:rsidRDefault="0040312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40312C">
              <w:rPr>
                <w:rFonts w:ascii="Calibri" w:hAnsi="Calibri" w:cs="Calibri"/>
                <w:sz w:val="22"/>
                <w:szCs w:val="22"/>
                <w:lang w:val="en-US"/>
              </w:rPr>
              <w:t xml:space="preserve">Wayleave </w:t>
            </w:r>
            <w:r w:rsidR="0039484D">
              <w:rPr>
                <w:rFonts w:ascii="Calibri" w:hAnsi="Calibri" w:cs="Calibri"/>
                <w:sz w:val="22"/>
                <w:szCs w:val="22"/>
                <w:lang w:val="en-US"/>
              </w:rPr>
              <w:t>£11.92</w:t>
            </w:r>
          </w:p>
          <w:p w14:paraId="3D21F62F" w14:textId="4ED0D3A1" w:rsidR="000403FA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0403FA" w:rsidRPr="00191C38" w14:paraId="1293FEE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FE03049" w14:textId="77777777" w:rsidR="000403FA" w:rsidRDefault="007B12D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.2.1</w:t>
            </w:r>
          </w:p>
          <w:p w14:paraId="54E3FBD5" w14:textId="77777777" w:rsidR="007B12DB" w:rsidRDefault="007B12D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.2.2</w:t>
            </w:r>
          </w:p>
          <w:p w14:paraId="5A7AB050" w14:textId="3D846148" w:rsidR="007B12DB" w:rsidRPr="00361F6B" w:rsidRDefault="007B12D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3.2.3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0EAA1775" w14:textId="77777777" w:rsidR="000403FA" w:rsidRDefault="00C83A8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DALC Membership Renewal £211.39</w:t>
            </w:r>
          </w:p>
          <w:p w14:paraId="2CB878DE" w14:textId="77777777" w:rsidR="00C83A8A" w:rsidRDefault="00C83A8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GM £453.60</w:t>
            </w:r>
          </w:p>
          <w:p w14:paraId="726B1F13" w14:textId="78D27076" w:rsidR="007B12DB" w:rsidRPr="00191C38" w:rsidRDefault="007B12DB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£393.38</w:t>
            </w:r>
            <w:r w:rsidR="00FF039E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May</w:t>
            </w:r>
          </w:p>
        </w:tc>
      </w:tr>
      <w:tr w:rsidR="000403FA" w:rsidRPr="00191C38" w14:paraId="36C88E29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11E611F" w14:textId="0580A1CE" w:rsidR="000403FA" w:rsidRDefault="0040312C" w:rsidP="0040312C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      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782B1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C83A8A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32CC1083" w14:textId="29A92554" w:rsidR="00C83A8A" w:rsidRDefault="00C83A8A" w:rsidP="0040312C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  13.3.1</w:t>
            </w:r>
          </w:p>
          <w:p w14:paraId="117C9ABF" w14:textId="63DA771B" w:rsidR="00C83A8A" w:rsidRPr="00361F6B" w:rsidRDefault="0015269C" w:rsidP="0040312C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           13.3.2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776BB80" w14:textId="77777777" w:rsidR="000403FA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  <w:p w14:paraId="28353BE8" w14:textId="77777777" w:rsidR="00C83A8A" w:rsidRDefault="00C83A8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 Roffe-Silvester £100.00</w:t>
            </w:r>
          </w:p>
          <w:p w14:paraId="00256CB8" w14:textId="19F8B0D6" w:rsidR="0015269C" w:rsidRPr="00C83A8A" w:rsidRDefault="0015269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Burlescombe Community Hall £16.00</w:t>
            </w:r>
          </w:p>
        </w:tc>
      </w:tr>
      <w:tr w:rsidR="000403FA" w:rsidRPr="00191C38" w14:paraId="461CD25E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D7B7A9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47028107" w14:textId="74495CD6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CA08F3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6F93C8C" w14:textId="1CF7BC01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782B12"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ABF3E68" w14:textId="451A248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</w:tc>
      </w:tr>
      <w:tr w:rsidR="000403FA" w:rsidRPr="00191C38" w14:paraId="6B548181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4565441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62C64511" w14:textId="72947BFB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87C8A8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3817B3BE" w14:textId="5A21056A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AC37C19" w14:textId="700122AC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AC9C57B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2FE61E9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7637AB27" w14:textId="1C7A644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15269C"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3F91405" w14:textId="2A2F5E0C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50764728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366DDF">
        <w:tc>
          <w:tcPr>
            <w:tcW w:w="854" w:type="pct"/>
            <w:tcBorders>
              <w:right w:val="single" w:sz="4" w:space="0" w:color="auto"/>
            </w:tcBorders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  <w:tcBorders>
              <w:left w:val="single" w:sz="4" w:space="0" w:color="auto"/>
            </w:tcBorders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4FA86D38" w14:textId="7049D279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54D5A18C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 w:rsidR="00524B16">
        <w:rPr>
          <w:rFonts w:ascii="Calibri" w:hAnsi="Calibri" w:cs="Calibri"/>
          <w:sz w:val="22"/>
          <w:szCs w:val="22"/>
          <w:lang w:val="en-US"/>
        </w:rPr>
        <w:t>6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524B16">
        <w:rPr>
          <w:rFonts w:ascii="Calibri" w:hAnsi="Calibri" w:cs="Calibri"/>
          <w:sz w:val="22"/>
          <w:szCs w:val="22"/>
          <w:lang w:val="en-US"/>
        </w:rPr>
        <w:t>June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2022, 19:00</w:t>
      </w:r>
    </w:p>
    <w:p w14:paraId="43459DE3" w14:textId="66AFC0EF" w:rsidR="00361F6B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524B16">
        <w:rPr>
          <w:rFonts w:ascii="Calibri" w:hAnsi="Calibri" w:cs="Calibri"/>
          <w:sz w:val="22"/>
          <w:szCs w:val="22"/>
          <w:lang w:val="en-US"/>
        </w:rPr>
        <w:t>Burlescombe Community Hall</w:t>
      </w:r>
      <w:r w:rsidR="00C713AE">
        <w:rPr>
          <w:rFonts w:ascii="Calibri" w:hAnsi="Calibri" w:cs="Calibri"/>
          <w:sz w:val="22"/>
          <w:szCs w:val="22"/>
          <w:lang w:val="en-US"/>
        </w:rPr>
        <w:t>.</w:t>
      </w:r>
    </w:p>
    <w:p w14:paraId="77D91601" w14:textId="5E2E0937" w:rsidR="00C713AE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BDE155F" w14:textId="77777777" w:rsidR="00C713AE" w:rsidRPr="00D151B9" w:rsidRDefault="00C713AE" w:rsidP="00C713AE">
      <w:pPr>
        <w:rPr>
          <w:rFonts w:ascii="Lucida Handwriting" w:hAnsi="Lucida Handwriting"/>
          <w:b/>
          <w:sz w:val="28"/>
          <w:szCs w:val="28"/>
        </w:rPr>
      </w:pPr>
      <w:r>
        <w:rPr>
          <w:rFonts w:ascii="Lucida Handwriting" w:hAnsi="Lucida Handwriting"/>
          <w:b/>
          <w:sz w:val="28"/>
          <w:szCs w:val="28"/>
        </w:rPr>
        <w:t>Sue Jarvis</w:t>
      </w:r>
    </w:p>
    <w:p w14:paraId="51E6B434" w14:textId="77777777" w:rsidR="00C713AE" w:rsidRPr="00E866E9" w:rsidRDefault="00C713AE" w:rsidP="00C713AE">
      <w:pPr>
        <w:rPr>
          <w:b/>
        </w:rPr>
      </w:pPr>
      <w:r w:rsidRPr="00E866E9">
        <w:rPr>
          <w:b/>
        </w:rPr>
        <w:t>Parish Clerk</w:t>
      </w:r>
    </w:p>
    <w:p w14:paraId="27246FB4" w14:textId="77777777" w:rsidR="00C713AE" w:rsidRPr="00191C38" w:rsidRDefault="00C713AE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sectPr w:rsidR="00C713AE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DC867" w14:textId="77777777" w:rsidR="00061A4F" w:rsidRDefault="00061A4F">
      <w:r>
        <w:separator/>
      </w:r>
    </w:p>
  </w:endnote>
  <w:endnote w:type="continuationSeparator" w:id="0">
    <w:p w14:paraId="65DD63C1" w14:textId="77777777" w:rsidR="00061A4F" w:rsidRDefault="00061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05D27466" w:rsidR="00CB4C66" w:rsidRDefault="00CB4C66" w:rsidP="008A6716">
    <w:pPr>
      <w:pStyle w:val="BodyText"/>
      <w:ind w:left="113" w:right="138"/>
      <w:jc w:val="center"/>
      <w:rPr>
        <w:w w:val="105"/>
      </w:rPr>
    </w:pP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24402D76" w:rsidR="00CB4C66" w:rsidRDefault="00CB4C66" w:rsidP="008A6716">
    <w:pPr>
      <w:pStyle w:val="BodyText"/>
      <w:ind w:right="23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9C80A" w14:textId="77777777" w:rsidR="00061A4F" w:rsidRDefault="00061A4F">
      <w:r>
        <w:separator/>
      </w:r>
    </w:p>
  </w:footnote>
  <w:footnote w:type="continuationSeparator" w:id="0">
    <w:p w14:paraId="420939B3" w14:textId="77777777" w:rsidR="00061A4F" w:rsidRDefault="00061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186F1636"/>
    <w:multiLevelType w:val="hybridMultilevel"/>
    <w:tmpl w:val="06727E1A"/>
    <w:lvl w:ilvl="0" w:tplc="913293B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0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398747720">
    <w:abstractNumId w:val="6"/>
  </w:num>
  <w:num w:numId="2" w16cid:durableId="961106627">
    <w:abstractNumId w:val="11"/>
  </w:num>
  <w:num w:numId="3" w16cid:durableId="68843039">
    <w:abstractNumId w:val="5"/>
  </w:num>
  <w:num w:numId="4" w16cid:durableId="828138072">
    <w:abstractNumId w:val="9"/>
  </w:num>
  <w:num w:numId="5" w16cid:durableId="45762723">
    <w:abstractNumId w:val="8"/>
  </w:num>
  <w:num w:numId="6" w16cid:durableId="1248347822">
    <w:abstractNumId w:val="4"/>
  </w:num>
  <w:num w:numId="7" w16cid:durableId="332878934">
    <w:abstractNumId w:val="10"/>
  </w:num>
  <w:num w:numId="8" w16cid:durableId="992487373">
    <w:abstractNumId w:val="0"/>
  </w:num>
  <w:num w:numId="9" w16cid:durableId="56242304">
    <w:abstractNumId w:val="7"/>
  </w:num>
  <w:num w:numId="10" w16cid:durableId="979304468">
    <w:abstractNumId w:val="2"/>
  </w:num>
  <w:num w:numId="11" w16cid:durableId="1566138470">
    <w:abstractNumId w:val="1"/>
  </w:num>
  <w:num w:numId="12" w16cid:durableId="418453356">
    <w:abstractNumId w:val="12"/>
  </w:num>
  <w:num w:numId="13" w16cid:durableId="552815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E67"/>
    <w:rsid w:val="0003181A"/>
    <w:rsid w:val="00034434"/>
    <w:rsid w:val="00037709"/>
    <w:rsid w:val="000403FA"/>
    <w:rsid w:val="00044212"/>
    <w:rsid w:val="00046834"/>
    <w:rsid w:val="00052155"/>
    <w:rsid w:val="00061A4F"/>
    <w:rsid w:val="000650FF"/>
    <w:rsid w:val="00072F9A"/>
    <w:rsid w:val="00090C2B"/>
    <w:rsid w:val="000955B4"/>
    <w:rsid w:val="000A0784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1027"/>
    <w:rsid w:val="00135861"/>
    <w:rsid w:val="0013760C"/>
    <w:rsid w:val="00141E60"/>
    <w:rsid w:val="00143215"/>
    <w:rsid w:val="00145E8F"/>
    <w:rsid w:val="00146B37"/>
    <w:rsid w:val="0015269C"/>
    <w:rsid w:val="00167EDE"/>
    <w:rsid w:val="001738F0"/>
    <w:rsid w:val="001743CA"/>
    <w:rsid w:val="00181EEC"/>
    <w:rsid w:val="001877C8"/>
    <w:rsid w:val="00191C38"/>
    <w:rsid w:val="001A010D"/>
    <w:rsid w:val="001A4F8A"/>
    <w:rsid w:val="001B45B1"/>
    <w:rsid w:val="001B75D7"/>
    <w:rsid w:val="001C32CB"/>
    <w:rsid w:val="001C5F3D"/>
    <w:rsid w:val="001C7950"/>
    <w:rsid w:val="001D5AF1"/>
    <w:rsid w:val="001E3355"/>
    <w:rsid w:val="001E572D"/>
    <w:rsid w:val="001E7362"/>
    <w:rsid w:val="001E7C94"/>
    <w:rsid w:val="001F21E6"/>
    <w:rsid w:val="001F63B0"/>
    <w:rsid w:val="001F74A0"/>
    <w:rsid w:val="001F76FC"/>
    <w:rsid w:val="001F7AAF"/>
    <w:rsid w:val="00201AE8"/>
    <w:rsid w:val="00201BDC"/>
    <w:rsid w:val="0021392D"/>
    <w:rsid w:val="002225BB"/>
    <w:rsid w:val="00224994"/>
    <w:rsid w:val="002257C7"/>
    <w:rsid w:val="00253BAC"/>
    <w:rsid w:val="00253CCF"/>
    <w:rsid w:val="00254A73"/>
    <w:rsid w:val="002679D9"/>
    <w:rsid w:val="00282334"/>
    <w:rsid w:val="002870B3"/>
    <w:rsid w:val="00291AA5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62B9"/>
    <w:rsid w:val="003442B1"/>
    <w:rsid w:val="00350E0E"/>
    <w:rsid w:val="00357B3B"/>
    <w:rsid w:val="00361F6B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4D"/>
    <w:rsid w:val="00394860"/>
    <w:rsid w:val="003A15EC"/>
    <w:rsid w:val="003B0F04"/>
    <w:rsid w:val="003B705C"/>
    <w:rsid w:val="003C17CE"/>
    <w:rsid w:val="003C44C8"/>
    <w:rsid w:val="003C5246"/>
    <w:rsid w:val="003E0119"/>
    <w:rsid w:val="003E1338"/>
    <w:rsid w:val="0040312C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161A0"/>
    <w:rsid w:val="00524B16"/>
    <w:rsid w:val="005278FB"/>
    <w:rsid w:val="005302C7"/>
    <w:rsid w:val="00541A64"/>
    <w:rsid w:val="00560DA2"/>
    <w:rsid w:val="00570620"/>
    <w:rsid w:val="00570DA0"/>
    <w:rsid w:val="0058273F"/>
    <w:rsid w:val="005852B8"/>
    <w:rsid w:val="00590C59"/>
    <w:rsid w:val="005C5D38"/>
    <w:rsid w:val="005D26D7"/>
    <w:rsid w:val="005D4E08"/>
    <w:rsid w:val="005E0401"/>
    <w:rsid w:val="005E3651"/>
    <w:rsid w:val="005F7012"/>
    <w:rsid w:val="005F766F"/>
    <w:rsid w:val="005F78F8"/>
    <w:rsid w:val="006026A0"/>
    <w:rsid w:val="0060452E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16F6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A01"/>
    <w:rsid w:val="007519F1"/>
    <w:rsid w:val="00755722"/>
    <w:rsid w:val="007573B1"/>
    <w:rsid w:val="00761069"/>
    <w:rsid w:val="00761B20"/>
    <w:rsid w:val="007670B4"/>
    <w:rsid w:val="00777F30"/>
    <w:rsid w:val="00782B12"/>
    <w:rsid w:val="007872F7"/>
    <w:rsid w:val="00790055"/>
    <w:rsid w:val="00791788"/>
    <w:rsid w:val="00792EAF"/>
    <w:rsid w:val="007A3AC7"/>
    <w:rsid w:val="007B12DB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E7708"/>
    <w:rsid w:val="007F08CE"/>
    <w:rsid w:val="00804D41"/>
    <w:rsid w:val="00817054"/>
    <w:rsid w:val="00824CCA"/>
    <w:rsid w:val="008334ED"/>
    <w:rsid w:val="00834C44"/>
    <w:rsid w:val="00835688"/>
    <w:rsid w:val="008514C7"/>
    <w:rsid w:val="00876FA9"/>
    <w:rsid w:val="00880F3A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3103A"/>
    <w:rsid w:val="00945A58"/>
    <w:rsid w:val="00955263"/>
    <w:rsid w:val="00955866"/>
    <w:rsid w:val="00961989"/>
    <w:rsid w:val="00965626"/>
    <w:rsid w:val="0097062B"/>
    <w:rsid w:val="009720A5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1850"/>
    <w:rsid w:val="009F49D2"/>
    <w:rsid w:val="009F4F25"/>
    <w:rsid w:val="00A00079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3408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5058B"/>
    <w:rsid w:val="00C64146"/>
    <w:rsid w:val="00C65575"/>
    <w:rsid w:val="00C674FC"/>
    <w:rsid w:val="00C713AE"/>
    <w:rsid w:val="00C82D40"/>
    <w:rsid w:val="00C83A8A"/>
    <w:rsid w:val="00C84EF8"/>
    <w:rsid w:val="00C92A43"/>
    <w:rsid w:val="00C94B8F"/>
    <w:rsid w:val="00C97A36"/>
    <w:rsid w:val="00CA1408"/>
    <w:rsid w:val="00CA17E0"/>
    <w:rsid w:val="00CB4C66"/>
    <w:rsid w:val="00CE0C18"/>
    <w:rsid w:val="00CE0D23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039E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19</cp:revision>
  <dcterms:created xsi:type="dcterms:W3CDTF">2022-05-02T08:26:00Z</dcterms:created>
  <dcterms:modified xsi:type="dcterms:W3CDTF">2022-05-03T15:36:00Z</dcterms:modified>
</cp:coreProperties>
</file>